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Dar</w:t>
      </w:r>
      <w:r>
        <w:t xml:space="preserve"> </w:t>
      </w:r>
      <w:r>
        <w:t xml:space="preserve">es</w:t>
      </w:r>
      <w:r>
        <w:t xml:space="preserve"> </w:t>
      </w:r>
      <w:r>
        <w:t xml:space="preserve">Salaam</w:t>
      </w:r>
    </w:p>
    <w:bookmarkStart w:id="20" w:name="Xeea22800d398464018ef592432f95fbaecb5b47"/>
    <w:p>
      <w:pPr>
        <w:pStyle w:val="Heading1"/>
      </w:pPr>
      <w:r>
        <w:t xml:space="preserve">Statement of Purpose: Pursuing Excellence as an Electrician in Tanzania Dar es Salaam</w:t>
      </w:r>
    </w:p>
    <w:p>
      <w:pPr>
        <w:pStyle w:val="FirstParagraph"/>
      </w:pPr>
      <w:r>
        <w:t xml:space="preserve">I am writing this Statement of Purpose to formally express my dedication to building a distinguished career as a licensed Electrician within the dynamic urban landscape of Tanzania Dar es Salaam. My journey toward professional excellence in electrical engineering has been shaped by practical experience, formal training, and an unwavering commitment to contributing to Tanzania’s infrastructure development. As Dar es Salaam continues its rapid urbanization—with its population exceeding 6 million and growing at 4% annually—there is a critical need for skilled Electricians who understand both technical precision and the unique challenges of East African urban environments. This Statement of Purpose outlines my qualifications, professional vision, and resolve to serve this vital sector in Tanzania Dar es Salaam.</w:t>
      </w:r>
    </w:p>
    <w:p>
      <w:pPr>
        <w:pStyle w:val="BodyText"/>
      </w:pPr>
      <w:r>
        <w:t xml:space="preserve">My passion for electrical systems began during my vocational training at the Mwalimu Nyerere Vocational Training Center in Dar es Salaam, where I earned a National Certificate in Electrical Engineering (NCE) with honors. The curriculum emphasized practical application through hands-on projects at construction sites across Kigamboni and Temeke districts—neighborhoods experiencing explosive growth due to new residential developments like the Msasani Peninsula expansions. I mastered core competencies including three-phase system installation, circuit breaker diagnostics, and renewable energy integration (solar-powered street lighting initiatives), all while adhering to Tanzania Bureau of Standards (TBS) regulations and the Electrical Safety Act of 2019. This foundational training was complemented by an apprenticeship with Dar es Salaam Electricity Supply Company (DESCO), where I assisted in upgrading aging substations in Ubungo and Ilala—experiences that taught me to balance technical rigor with community impact.</w:t>
      </w:r>
    </w:p>
    <w:p>
      <w:pPr>
        <w:pStyle w:val="BodyText"/>
      </w:pPr>
      <w:r>
        <w:t xml:space="preserve">Over the past five years, my work as a certified Electrician has been defined by solving real-world challenges specific to Tanzania Dar es Salaam’s infrastructure. For instance, while working with East African Construction Limited on the new Jangwani Waterfront Mall project, I designed and implemented safety-compliant electrical networks for high-load commercial spaces amid frequent power fluctuations. This required adapting international best practices (like NEC standards) to local conditions—such as using surge protectors rated for tropical humidity levels and coordinating with municipal officials to secure permits under the Dar es Salaam City Council’s new streamlined approval system. I also led a community initiative in Kigamboni, installing solar-powered streetlights in three informal settlements where grid access was unreliable, directly improving nighttime safety for over 15,000 residents. These experiences cemented my understanding that an effective Electrician must be both a technical expert and a community-focused problem-solver.</w:t>
      </w:r>
    </w:p>
    <w:p>
      <w:pPr>
        <w:pStyle w:val="BodyText"/>
      </w:pPr>
      <w:r>
        <w:t xml:space="preserve">My commitment to Tanzania Dar es Salaam extends beyond technical skill. I recognize that the city’s growth demands electricians who understand cultural context—such as the prevalence of informal markets requiring resilient power solutions or the need for affordable home wiring in low-income housing projects like those under the Affordable Housing Program. In 2023, I completed a specialized course on "Renewable Energy Systems for Urban Africa" at the University of Dar es Salaam, focusing on microgrids suitable for Tanzanian neighborhoods. This knowledge has already informed my approach to projects: at a recent Kivukoni housing complex retrofit, I integrated battery storage with solar panels to create self-sustaining units during grid outages—a solution praised by local officials for its scalability in resource-constrained settings.</w:t>
      </w:r>
    </w:p>
    <w:p>
      <w:pPr>
        <w:pStyle w:val="BodyText"/>
      </w:pPr>
      <w:r>
        <w:t xml:space="preserve">What sets me apart as a professional Electrician is my proactive approach to safety and innovation. In Tanzania, electrical accidents claim hundreds of lives annually due to substandard installations—yet I have maintained a 5-year accident-free record through rigorous adherence to OSHA-equivalent protocols taught at the Tanzania Institute of Occupational Health (TIOH). I also actively mentor junior technicians from Mwanza Vocational College during summer placements in Dar es Salaam, emphasizing that electrical work is not merely about wires but about safeguarding families. This aligns with my long-term goal: to establish a training hub in Ilala District focused on "Green Electrical Practices," equipping 200+ youth annually with skills for Tanzania’s energy transition—where solar and wind investments are projected to grow by 15% yearly.</w:t>
      </w:r>
    </w:p>
    <w:p>
      <w:pPr>
        <w:pStyle w:val="BodyText"/>
      </w:pPr>
      <w:r>
        <w:t xml:space="preserve">My ultimate vision is to become a leader in sustainable electrical infrastructure for Dar es Salaam. I am particularly invested in the city’s Smart City Initiative, which aims to deploy IoT-enabled power management across 30 districts by 2030. As an Electrician, I aspire to contribute to this mission by integrating smart meters and energy-monitoring systems that reduce waste in public buildings—a priority given Tanzania’s target of 57% renewable energy capacity by 2035. In the short term, I seek opportunities with contractors like CCM Construction or utility partners such as Power Grid Company of Tanzania (PGCOT) to implement these solutions at scale, ensuring my work directly supports Dar es Salaam’s economic vitality and resilience.</w:t>
      </w:r>
    </w:p>
    <w:p>
      <w:pPr>
        <w:pStyle w:val="BodyText"/>
      </w:pPr>
      <w:r>
        <w:t xml:space="preserve">This Statement of Purpose reflects not just my professional trajectory but my profound commitment to Tanzania Dar es Salaam’s future. I see myself as part of a new generation of Electricians who will transform the city from reactive power management to proactive energy stewardship. My hands-on expertise, technical certifications, and community-centered ethos position me to address Dar es Salaam’s most pressing electrical challenges—from upgrading aging networks to empowering neighborhoods with clean energy. As Tanzania accelerates its infrastructure ambitions under Vision 2025, I am ready to bring precision, innovation, and integrity to every project I undertake.</w:t>
      </w:r>
    </w:p>
    <w:p>
      <w:pPr>
        <w:pStyle w:val="BodyText"/>
      </w:pPr>
      <w:r>
        <w:t xml:space="preserve">I respectfully request the opportunity to contribute my skills as a skilled Electrician in Dar es Salaam’s evolving landscape. Together with fellow technicians and policymakers, I aim to ensure that Tanzania’s brightest city shines with reliable, sustainable power for generations to come. My career is not merely about installing wires—it is about building the foundation for a brighter Tanza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Dar es Salaam</dc:title>
  <dc:creator/>
  <dc:language>en</dc:language>
  <cp:keywords/>
  <dcterms:created xsi:type="dcterms:W3CDTF">2026-07-23T23:24:13Z</dcterms:created>
  <dcterms:modified xsi:type="dcterms:W3CDTF">2026-07-23T23:24:13Z</dcterms:modified>
</cp:coreProperties>
</file>

<file path=docProps/custom.xml><?xml version="1.0" encoding="utf-8"?>
<Properties xmlns="http://schemas.openxmlformats.org/officeDocument/2006/custom-properties" xmlns:vt="http://schemas.openxmlformats.org/officeDocument/2006/docPropsVTypes"/>
</file>